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20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X1930f7df0bd023582609abce4634c2ec8c945c8"/>
    <w:p>
      <w:pPr>
        <w:pStyle w:val="Heading2"/>
      </w:pPr>
      <w:r>
        <w:t xml:space="preserve">Organización. 3n.1. Mapa producto PGN. SIAF</w:t>
      </w:r>
    </w:p>
    <w:bookmarkStart w:id="0" w:name="fig:Organización.3n.1.MapaproductoPGN.SIAF"/>
    <w:p>
      <w:pPr>
        <w:pStyle w:val="CaptionedFigure"/>
      </w:pPr>
      <w:bookmarkStart w:id="23" w:name="Xb7eabf230676024350447ef5b5e72cc9a12f850"/>
      <w:r>
        <w:drawing>
          <wp:inline>
            <wp:extent cx="5943600" cy="2784787"/>
            <wp:effectExtent b="0" l="0" r="0" t="0"/>
            <wp:docPr descr="Figure 1: Diagram: Organización. 3n.1. Mapa producto PGN. SIAF" title="" id="21" name="Picture"/>
            <a:graphic>
              <a:graphicData uri="http://schemas.openxmlformats.org/drawingml/2006/picture">
                <pic:pic>
                  <pic:nvPicPr>
                    <pic:cNvPr descr="images/Organización.3n.1.MapaproductoPGN.SIAF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784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"/>
    </w:p>
    <w:p>
      <w:pPr>
        <w:pStyle w:val="ImageCaption"/>
      </w:pPr>
      <w:r>
        <w:t xml:space="preserve">Figure 1: Diagram: Organización. 3n.1. Mapa producto PGN. SIAF</w:t>
      </w:r>
    </w:p>
    <w:bookmarkEnd w:id="0"/>
    <w:bookmarkStart w:id="24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Épicas (copy) (copy) (copy)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bili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liverable: (tiempo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liver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cciones de acuerdo al 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alización de acciones específicas según el estado de los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lmacé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ministración de almacen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UD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eraciones CRUD (Crear, Leer, Actualizar, Eliminar) en campos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racterístic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reación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de movimientos de acuerdo con los asientos abier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de funcion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cuentas de funcionari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uenta en Microsoft (Autenticació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mediante cuentas de Microsoft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álculo de tot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álculo automático del total basado en la información de elem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ódigo (autoincremental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ción automática de códigos que se reinician cada año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ependiendo del tipo de movimi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stión de movimientos según su tipo, incluyendo elementos como conceptos, beneficiarios y funcionarios (maestros)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lemen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ele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st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eguimiento del estado de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echa automátic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ignación automática de la fecha e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iltrar por camp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pacidad para filtrar los movimientos devolutivos según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 Posesion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información sobre funcionarios en posesió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uncionarios (Nómina) vs Funcionarios (Siaf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paración y actualización de información de funcionarios almacenada en Siaf con la información de nómin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documen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documentos relacionados con los movim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enerar repor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reación de informes y reportes para proporcionar la información solicitada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ogin (Doble facto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utenticación de usuario mediante doble factor de segurida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Consumi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relacionados con elementos consumible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vimiento devolutiv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stro de movimientos devolutiv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ncronización con Hommin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cronización de datos con el sistema Hommini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CRU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erfaz para crear, leer, actualizar y eliminar registros en 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la creación de asientos dependiendo del almacén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formulario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rsonalización de formularios para ingresar datos relacionados con los asient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tipo lista personalizad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isualización personalizada en forma de lista con filtros por campos específicos.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oja ruta del product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relatori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itos mercad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teración 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ork-packag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modulo:</w:t>
            </w:r>
            <w:r>
              <w:t xml:space="preserve"> </w:t>
            </w:r>
            <w:r>
              <w:t xml:space="preserve">siaf</w:t>
            </w:r>
          </w:p>
        </w:tc>
      </w:tr>
    </w:tbl>
    <w:bookmarkEnd w:id="24"/>
    <w:bookmarkEnd w:id="25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7B68CB8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2F88F56C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915639C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8088514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BD0053D2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3906F5A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246E160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7038927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3723D5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CE96C7DC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3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4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5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6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7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18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577910310" w:numId="1">
    <w:abstractNumId w:val="10"/>
  </w:num>
  <w:num w16cid:durableId="787970708" w:numId="2">
    <w:abstractNumId w:val="12"/>
  </w:num>
  <w:num w16cid:durableId="1882742056" w:numId="3">
    <w:abstractNumId w:val="14"/>
  </w:num>
  <w:num w16cid:durableId="839780898" w:numId="4">
    <w:abstractNumId w:val="18"/>
  </w:num>
  <w:num w16cid:durableId="1806846820" w:numId="5">
    <w:abstractNumId w:val="19"/>
  </w:num>
  <w:num w16cid:durableId="1722897862" w:numId="6">
    <w:abstractNumId w:val="13"/>
  </w:num>
  <w:num w16cid:durableId="469134977" w:numId="7">
    <w:abstractNumId w:val="11"/>
  </w:num>
  <w:num w16cid:durableId="730615450" w:numId="8">
    <w:abstractNumId w:val="16"/>
  </w:num>
  <w:num w16cid:durableId="1287199039" w:numId="9">
    <w:abstractNumId w:val="15"/>
  </w:num>
  <w:num w16cid:durableId="1640304340" w:numId="10">
    <w:abstractNumId w:val="17"/>
  </w:num>
  <w:num w16cid:durableId="1678651704" w:numId="11">
    <w:abstractNumId w:val="0"/>
  </w:num>
  <w:num w16cid:durableId="1128278257" w:numId="12">
    <w:abstractNumId w:val="1"/>
  </w:num>
  <w:num w16cid:durableId="1255481553" w:numId="13">
    <w:abstractNumId w:val="2"/>
  </w:num>
  <w:num w16cid:durableId="838958950" w:numId="14">
    <w:abstractNumId w:val="3"/>
  </w:num>
  <w:num w16cid:durableId="1505896749" w:numId="15">
    <w:abstractNumId w:val="8"/>
  </w:num>
  <w:num w16cid:durableId="1640303450" w:numId="16">
    <w:abstractNumId w:val="4"/>
  </w:num>
  <w:num w16cid:durableId="1173649202" w:numId="17">
    <w:abstractNumId w:val="5"/>
  </w:num>
  <w:num w16cid:durableId="529493853" w:numId="18">
    <w:abstractNumId w:val="6"/>
  </w:num>
  <w:num w16cid:durableId="1744982767" w:numId="19">
    <w:abstractNumId w:val="7"/>
  </w:num>
  <w:num w16cid:durableId="1397631745" w:numId="20">
    <w:abstractNumId w:val="9"/>
  </w:num>
  <w:num w16cid:durableId="428620634" w:numId="21">
    <w:abstractNumId w:val="0"/>
  </w:num>
  <w:num w16cid:durableId="1453817347" w:numId="22">
    <w:abstractNumId w:val="1"/>
  </w:num>
  <w:num w16cid:durableId="813451523" w:numId="23">
    <w:abstractNumId w:val="2"/>
  </w:num>
  <w:num w16cid:durableId="1999917893" w:numId="24">
    <w:abstractNumId w:val="3"/>
  </w:num>
  <w:num w16cid:durableId="256443913" w:numId="25">
    <w:abstractNumId w:val="8"/>
  </w:num>
  <w:num w16cid:durableId="1610547568" w:numId="26">
    <w:abstractNumId w:val="4"/>
  </w:num>
  <w:num w16cid:durableId="1316497240" w:numId="27">
    <w:abstractNumId w:val="5"/>
  </w:num>
  <w:num w16cid:durableId="537936413" w:numId="28">
    <w:abstractNumId w:val="6"/>
  </w:num>
  <w:num w16cid:durableId="1441875983" w:numId="29">
    <w:abstractNumId w:val="7"/>
  </w:num>
  <w:num w16cid:durableId="1748959887" w:numId="30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7A75CF"/>
    <w:pPr>
      <w:jc w:val="both"/>
    </w:pPr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5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5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5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5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5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5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5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5C5D39"/>
    <w:rPr>
      <w:rFonts w:ascii="Arial" w:hAnsi="Arial"/>
      <w:sz w:val="16"/>
      <w:szCs w:val="20"/>
      <w:lang w:eastAsia="zh-CN"/>
    </w:rPr>
    <w:tblPr>
      <w:tblInd w:type="dxa" w:w="0"/>
      <w:tblBorders>
        <w:top w:color="92CDDC" w:space="0" w:sz="4" w:themeColor="accent5" w:themeTint="99" w:val="single"/>
        <w:left w:color="92CDDC" w:space="0" w:sz="4" w:themeColor="accent5" w:themeTint="99" w:val="single"/>
        <w:bottom w:color="92CDDC" w:space="0" w:sz="4" w:themeColor="accent5" w:themeTint="99" w:val="single"/>
        <w:right w:color="92CDDC" w:space="0" w:sz="4" w:themeColor="accent5" w:themeTint="99" w:val="single"/>
        <w:insideH w:color="92CDDC" w:space="0" w:sz="4" w:themeColor="accent5" w:themeTint="99" w:val="single"/>
        <w:insideV w:color="92CDDC" w:space="0" w:sz="4" w:themeColor="accent5" w:themeTint="99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2"/>
      </w:numPr>
    </w:pPr>
  </w:style>
  <w:style w:customStyle="1" w:styleId="CurrentList2" w:type="numbering">
    <w:name w:val="Current List2"/>
    <w:uiPriority w:val="99"/>
    <w:rsid w:val="0004751F"/>
    <w:pPr>
      <w:numPr>
        <w:numId w:val="3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4"/>
      </w:numPr>
    </w:pPr>
  </w:style>
  <w:style w:customStyle="1" w:styleId="CurrentList3" w:type="numbering">
    <w:name w:val="Current List3"/>
    <w:uiPriority w:val="99"/>
    <w:rsid w:val="0004751F"/>
    <w:pPr>
      <w:numPr>
        <w:numId w:val="6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7"/>
      </w:numPr>
    </w:pPr>
  </w:style>
  <w:style w:customStyle="1" w:styleId="CurrentList4" w:type="numbering">
    <w:name w:val="Current List4"/>
    <w:uiPriority w:val="99"/>
    <w:rsid w:val="00A30828"/>
    <w:pPr>
      <w:numPr>
        <w:numId w:val="8"/>
      </w:numPr>
    </w:pPr>
  </w:style>
  <w:style w:customStyle="1" w:styleId="CurrentList5" w:type="numbering">
    <w:name w:val="Current List5"/>
    <w:uiPriority w:val="99"/>
    <w:rsid w:val="00A30828"/>
    <w:pPr>
      <w:numPr>
        <w:numId w:val="9"/>
      </w:numPr>
    </w:pPr>
  </w:style>
  <w:style w:customStyle="1" w:styleId="CurrentList6" w:type="numbering">
    <w:name w:val="Current List6"/>
    <w:uiPriority w:val="99"/>
    <w:rsid w:val="00A30828"/>
    <w:pPr>
      <w:numPr>
        <w:numId w:val="10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29T12:01:55Z</dcterms:created>
  <dcterms:modified xsi:type="dcterms:W3CDTF">2024-05-29T12:01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